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E81CB" w14:textId="18784E18" w:rsidR="00517011" w:rsidRDefault="00000000" w:rsidP="003F6BA8">
      <w:pPr>
        <w:pStyle w:val="Title"/>
      </w:pPr>
      <w:r>
        <w:t xml:space="preserve">Phenolic </w:t>
      </w:r>
      <w:r w:rsidRPr="003F6BA8">
        <w:t>Comp</w:t>
      </w:r>
      <w:r w:rsidR="003F6BA8" w:rsidRPr="003F6BA8">
        <w:t>o</w:t>
      </w:r>
      <w:r w:rsidRPr="003F6BA8">
        <w:t>unds</w:t>
      </w:r>
      <w:r>
        <w:t xml:space="preserve"> in Green Tea and Green Tea Kombucha</w:t>
      </w:r>
    </w:p>
    <w:p w14:paraId="3BC62056" w14:textId="77777777" w:rsidR="00517011" w:rsidRDefault="00000000" w:rsidP="00CA778E">
      <w:pPr>
        <w:pStyle w:val="Author"/>
      </w:pPr>
      <w:r>
        <w:t>J. Hillert</w:t>
      </w:r>
    </w:p>
    <w:p w14:paraId="5B9809ED" w14:textId="77777777" w:rsidR="00517011" w:rsidRDefault="00000000" w:rsidP="003F6BA8">
      <w:pPr>
        <w:pStyle w:val="Heading2"/>
      </w:pPr>
      <w:bookmarkStart w:id="0" w:name="introduction"/>
      <w:r>
        <w:t>Introduction</w:t>
      </w:r>
    </w:p>
    <w:p w14:paraId="72C1B272" w14:textId="78DFDBA1" w:rsidR="00517011" w:rsidRDefault="00000000" w:rsidP="00CA778E">
      <w:pPr>
        <w:pStyle w:val="FirstParagraph"/>
        <w:spacing w:line="480" w:lineRule="auto"/>
        <w:ind w:firstLine="720"/>
        <w:jc w:val="both"/>
      </w:pPr>
      <w:r>
        <w:t xml:space="preserve">Green tea, white tea, and black tea originate from the </w:t>
      </w:r>
      <w:r>
        <w:rPr>
          <w:i/>
          <w:iCs/>
        </w:rPr>
        <w:t>Camellia sinensis</w:t>
      </w:r>
      <w:r>
        <w:t xml:space="preserve"> plant which is native to the tropical and temperate regions of Asia, Africa, and South America (Gopal et al. 2016). Small leaves and leaf buds are unfermented and </w:t>
      </w:r>
      <w:r w:rsidR="00D12EC2">
        <w:t xml:space="preserve">are </w:t>
      </w:r>
      <w:r>
        <w:t xml:space="preserve">used to make green tea, while white tea is composed of semi-fermented buds, and black tea is composed of fully fermented old leaves (NCSU 2022).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 (Chacko et al. 2010, Gopal et al. 2016). These and other health benefits are </w:t>
      </w:r>
      <w:r w:rsidR="002C2CBD">
        <w:t>attributed</w:t>
      </w:r>
      <w:r>
        <w:t xml:space="preserve"> to green tea polyphenols, less so to flavonols and gallic acid derivatives, vitamins, minerals, enzymes, and others (Gopal et al. 2016).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w:t>
      </w:r>
      <w:r w:rsidR="002C2CBD">
        <w:t>temperature,</w:t>
      </w:r>
      <w:r>
        <w:t xml:space="preserve"> and SCOBY microbe composition. The total phenolic content of kombucha made from green or black tea is over three times greater than regular green or black tea (Zhou et al. 2022). </w:t>
      </w:r>
      <w:r w:rsidR="00D12EC2">
        <w:t>Tea is</w:t>
      </w:r>
      <w:r>
        <w:t xml:space="preserve"> popular for </w:t>
      </w:r>
      <w:r w:rsidR="00D12EC2">
        <w:t xml:space="preserve">its touted </w:t>
      </w:r>
      <w:r>
        <w:t>health benefits and fermentation with a SCOBY</w:t>
      </w:r>
      <w:r w:rsidR="00D12EC2">
        <w:t xml:space="preserve"> into kombucha</w:t>
      </w:r>
      <w:r>
        <w:t xml:space="preserve"> enhances these benefits</w:t>
      </w:r>
      <w:r w:rsidR="00D12EC2">
        <w:t>. It</w:t>
      </w:r>
      <w:r>
        <w:t xml:space="preserve"> is suggested by Jakubczyk et al. (2020) a diet including kombucha can help support the body’s antioxidative response, especially for those exposed to mental and physical stress.</w:t>
      </w:r>
    </w:p>
    <w:p w14:paraId="0BE7A818" w14:textId="77777777" w:rsidR="00517011" w:rsidRDefault="00000000" w:rsidP="003F6BA8">
      <w:pPr>
        <w:pStyle w:val="Heading2"/>
      </w:pPr>
      <w:bookmarkStart w:id="1" w:name="X976ee352de3b134b64c92fc36ba3f187838ff87"/>
      <w:bookmarkEnd w:id="0"/>
      <w:r>
        <w:lastRenderedPageBreak/>
        <w:t>Polyphenols of Green Tea and Green Tea Kombucha</w:t>
      </w:r>
    </w:p>
    <w:p w14:paraId="51284AC1" w14:textId="0574D690" w:rsidR="00517011" w:rsidRDefault="00000000" w:rsidP="00CA778E">
      <w:pPr>
        <w:pStyle w:val="FirstParagraph"/>
        <w:spacing w:line="480" w:lineRule="auto"/>
        <w:ind w:firstLine="720"/>
        <w:jc w:val="both"/>
      </w:pPr>
      <w:r>
        <w:t xml:space="preserve">The components of green tea (GT) that gives the drink its health benefits </w:t>
      </w:r>
      <w:r w:rsidR="002C2CBD">
        <w:t>come</w:t>
      </w:r>
      <w:r>
        <w:t xml:space="preserve"> from polyphenols, flavanols, and gallic acid derivatives (Gopal et al. 2016). Important compounds among the polyphenols includes alkaloids, carbohydrates, catechins, enzymes, free amino acids, minerals and vitamins. The health benefits are most particularly associated with the catechins</w:t>
      </w:r>
      <w:r w:rsidR="00D12EC2">
        <w:t>,</w:t>
      </w:r>
      <w:r>
        <w:t xml:space="preserve"> which </w:t>
      </w:r>
      <w:r w:rsidR="000708B8">
        <w:t>make up</w:t>
      </w:r>
      <w:r>
        <w:t xml:space="preserve"> 25% - 35% of GT dry weight. The two most effective antioxidant compounds are </w:t>
      </w:r>
      <w:proofErr w:type="spellStart"/>
      <w:r w:rsidR="005C21B1">
        <w:t>epigallocatechingallate</w:t>
      </w:r>
      <w:proofErr w:type="spellEnd"/>
      <w:r w:rsidR="005C21B1">
        <w:t xml:space="preserve"> (EGCG), </w:t>
      </w:r>
      <w:proofErr w:type="spellStart"/>
      <w:r w:rsidR="005C21B1">
        <w:t>epicatechingallate</w:t>
      </w:r>
      <w:proofErr w:type="spellEnd"/>
      <w:r w:rsidR="005C21B1">
        <w:t xml:space="preserve"> (ECG)</w:t>
      </w:r>
      <w:r>
        <w:t xml:space="preserve">. EGCG is also the most active and abundant - one cup of GT could have 100-200 mg EGCG. Gopal et al. (2016) found that EGCG can help prevent dental cavities, </w:t>
      </w:r>
      <w:r w:rsidR="00D12EC2">
        <w:t>can help inhibit</w:t>
      </w:r>
      <w:r>
        <w:t xml:space="preserve"> multiple drug resistant Staphylococcus aureus</w:t>
      </w:r>
      <w:r w:rsidR="00D12EC2">
        <w:t xml:space="preserve"> infections</w:t>
      </w:r>
      <w:r>
        <w:t>, and inhibition of HIV infection.</w:t>
      </w:r>
    </w:p>
    <w:p w14:paraId="11C8A422" w14:textId="48E94509" w:rsidR="00517011" w:rsidRDefault="00000000" w:rsidP="00CA778E">
      <w:pPr>
        <w:pStyle w:val="BodyText"/>
        <w:spacing w:line="480" w:lineRule="auto"/>
        <w:ind w:firstLine="720"/>
        <w:jc w:val="both"/>
      </w:pPr>
      <w:r>
        <w:t xml:space="preserve">Fermentation is the metabolic breakdown of carbohydrates </w:t>
      </w:r>
      <w:r w:rsidR="005C21B1">
        <w:t>that produces</w:t>
      </w:r>
      <w:r>
        <w:t xml:space="preserve"> chemical changes in the organic substances via the action of enzymes associated with the SCOBY (Redzepi and Zilber 2018). Fermentation with a SCOBY - symbiotic culture of bacteria and yeast - can increase the total polyphenolic concentration over five-fold when compared to GT without SCOBY fermentation (Zhou et al. 2022). Likewise, antioxidant ability increased over three-fold in green tea kombucha (GTK) with tea residue vs GTK or GT. The health benefits associated with GT are related to catechin consumption and </w:t>
      </w:r>
      <w:r w:rsidR="002C2CBD">
        <w:t>absorption but</w:t>
      </w:r>
      <w:r>
        <w:t xml:space="preserve"> is limited by absorption. Fermentation increases the concentration of phenolic compounds and increases the antioxidant potential. Cardoso et al. (2020) </w:t>
      </w:r>
      <w:r w:rsidR="000708B8">
        <w:t>found</w:t>
      </w:r>
      <w:r>
        <w:t xml:space="preserve"> 127 phenolic compounds associated with GTK with 70% of compounds in the flavonoid class (</w:t>
      </w:r>
      <w:r w:rsidR="002C2CBD">
        <w:t>i.e.,</w:t>
      </w:r>
      <w:r>
        <w:t xml:space="preserve"> catechins), and the last 30% split between phenolic acids and other polyphenols. Among these compounds are also vitamins B, E, and K, fluoride, potassium, and manganese ions, amino acids, and a variety </w:t>
      </w:r>
      <w:r>
        <w:lastRenderedPageBreak/>
        <w:t xml:space="preserve">of organic acids - acetic, citric, gluconic, glucuronic, lactic, malic, malonic, and succinic (Jakubczyk et al. 2020). Tea type has a significant effect on antioxidant potential, pH, acidity, alcohol content, and sugar content, with greater effects in GTK vs black, white, or red tea derived kombuchas. It is likely that tea quality also </w:t>
      </w:r>
      <w:r w:rsidR="002C2CBD">
        <w:t>influences</w:t>
      </w:r>
      <w:r>
        <w:t xml:space="preserve"> these properties, potentially increasing antioxidant activity and concentration even further.</w:t>
      </w:r>
      <w:r w:rsidR="005C21B1">
        <w:t xml:space="preserve"> However, further research is needed to </w:t>
      </w:r>
      <w:proofErr w:type="gramStart"/>
      <w:r w:rsidR="005C21B1">
        <w:t>determine</w:t>
      </w:r>
      <w:proofErr w:type="gramEnd"/>
      <w:r w:rsidR="005C21B1">
        <w:t xml:space="preserve"> the phenolic profiles of various tea combinations for kombucha fermentation. </w:t>
      </w:r>
    </w:p>
    <w:p w14:paraId="594D73E8" w14:textId="77777777" w:rsidR="00517011" w:rsidRDefault="00000000" w:rsidP="003F6BA8">
      <w:pPr>
        <w:pStyle w:val="Heading2"/>
      </w:pPr>
      <w:bookmarkStart w:id="2" w:name="X66a795a0c29e36288354d1afda3d6b14b16f3f9"/>
      <w:bookmarkEnd w:id="1"/>
      <w:r>
        <w:t>Health Benefits of Green Tea and Green Tea Kombucha</w:t>
      </w:r>
    </w:p>
    <w:p w14:paraId="0B647708" w14:textId="4BFA8B26" w:rsidR="00517011" w:rsidRDefault="00000000" w:rsidP="00CA778E">
      <w:pPr>
        <w:pStyle w:val="FirstParagraph"/>
        <w:spacing w:line="480" w:lineRule="auto"/>
        <w:ind w:firstLine="720"/>
        <w:jc w:val="both"/>
      </w:pPr>
      <w:r>
        <w:t>Green tea (GT) has antioxidative, anti-carcinogenic, anti-diabetic, anti-hypertensive, anti-inflammatory, anti-mutagenic, anti-proliferative, anti-thrombogenic, among other properties (</w:t>
      </w:r>
      <w:proofErr w:type="spellStart"/>
      <w:r>
        <w:t>Velayutham</w:t>
      </w:r>
      <w:proofErr w:type="spellEnd"/>
      <w:r>
        <w:t xml:space="preserve"> et al. 2008, Chacko et al. 2010, Gopal et al. 2016) giving the drink its status as a health drink. Heinrich et al. (2011) 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w:t>
      </w:r>
      <w:r w:rsidR="005C21B1">
        <w:t>–</w:t>
      </w:r>
      <w:r>
        <w:t xml:space="preserve"> </w:t>
      </w:r>
      <w:r w:rsidR="005C21B1">
        <w:t>EGCG, EGC,</w:t>
      </w:r>
      <w:r>
        <w:t xml:space="preserve">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solar damage and at 12 months reduces UV-induced erythema telangiectasis. This research shows that the body readily absorbs polyphenolic compounds and </w:t>
      </w:r>
      <w:r w:rsidR="002C2CBD">
        <w:t>can</w:t>
      </w:r>
      <w:r>
        <w:t xml:space="preserve"> use and recycle them </w:t>
      </w:r>
      <w:r>
        <w:lastRenderedPageBreak/>
        <w:t>before excretion.</w:t>
      </w:r>
      <w:r w:rsidR="005C21B1">
        <w:t xml:space="preserve"> Future research endeavors should </w:t>
      </w:r>
      <w:r w:rsidR="00E76ED1">
        <w:t xml:space="preserve">examine the amount of catechins absorbed before excretion and how differently they are absorbed following fermentation. </w:t>
      </w:r>
    </w:p>
    <w:p w14:paraId="28372907" w14:textId="3FFA573C" w:rsidR="00517011" w:rsidRDefault="00000000" w:rsidP="00CA778E">
      <w:pPr>
        <w:pStyle w:val="BodyText"/>
        <w:spacing w:line="480" w:lineRule="auto"/>
        <w:ind w:firstLine="720"/>
        <w:jc w:val="both"/>
      </w:pPr>
      <w:r>
        <w:t>Green tea extract (GTE), a concentrated form of GT</w:t>
      </w:r>
      <w:r w:rsidR="00E76ED1">
        <w:t xml:space="preserve"> with high concentration</w:t>
      </w:r>
      <w:r>
        <w:t xml:space="preserve"> of antioxidants, </w:t>
      </w:r>
      <w:r w:rsidR="00026662">
        <w:t>influences</w:t>
      </w:r>
      <w:r>
        <w:t xml:space="preserve"> working memory modulation by increasing neural connectivity (Schmidt et al. 2014). EGCG increases connectivity from the right superior parietal lobule to the middle frontal gyrus and connectivity is positively correlated with task performance. Protection of cognitive function by EGCG is </w:t>
      </w:r>
      <w:r w:rsidR="000708B8">
        <w:t>conducted</w:t>
      </w:r>
      <w:r>
        <w:t xml:space="preserve"> through antioxidation, iron-chelation, and modulation of cell signalling and cell survival pathways. These actions were shown to reduce oxidative stress induced by neurotoxicity, promote neural plasticity in mice, decrease beta-amyloid levels and plaques in Alzheimer’s mice, and </w:t>
      </w:r>
      <w:r w:rsidR="00E76ED1">
        <w:t>help</w:t>
      </w:r>
      <w:r>
        <w:t xml:space="preserve"> Calcium-dependent glutamate release in rats. Mice and rats are biologically analogous to humans and </w:t>
      </w:r>
      <w:r w:rsidR="00026662">
        <w:t>the effects shown have the potential to transfer to humans, however there is a need for more research in human subjects</w:t>
      </w:r>
      <w:r>
        <w:t xml:space="preserve">. These effects shown in GTE by Schmidt et al. (2014) </w:t>
      </w:r>
      <w:r w:rsidR="000708B8">
        <w:t>show</w:t>
      </w:r>
      <w:r>
        <w:t xml:space="preserve"> </w:t>
      </w:r>
      <w:r w:rsidR="002C2CBD">
        <w:t>effects</w:t>
      </w:r>
      <w:r>
        <w:t xml:space="preserve"> on neurodegenerative diseases such as Alzheimer’s and Parkinson’s in humans</w:t>
      </w:r>
      <w:r w:rsidR="00026662">
        <w:t>, but more research is needed to decide the validity</w:t>
      </w:r>
      <w:r>
        <w:t>.</w:t>
      </w:r>
      <w:r w:rsidR="00026662">
        <w:t xml:space="preserve"> Both neurodegenerative diseases have foundations of researchers associated with them, effects of GT and GTK as a health drink and their posed health benefits would be a worthwhile avenue of research. </w:t>
      </w:r>
    </w:p>
    <w:p w14:paraId="672DB115" w14:textId="0DFF89E7" w:rsidR="00517011" w:rsidRDefault="00000000" w:rsidP="00CA778E">
      <w:pPr>
        <w:pStyle w:val="BodyText"/>
        <w:spacing w:line="480" w:lineRule="auto"/>
        <w:ind w:firstLine="720"/>
        <w:jc w:val="both"/>
      </w:pPr>
      <w:r>
        <w:t xml:space="preserve">Obesity is a global </w:t>
      </w:r>
      <w:r w:rsidR="002C2CBD">
        <w:t>problem,</w:t>
      </w:r>
      <w:r>
        <w:t xml:space="preserve"> and a catechin-rich diet has been shown to decrease intra-abdominal fat in an overweight </w:t>
      </w:r>
      <w:r w:rsidR="00026662">
        <w:t xml:space="preserve">Asian </w:t>
      </w:r>
      <w:r>
        <w:t xml:space="preserve">population (Wang et al. 2010). They show that regular consumption of catechin-rich GT for greater than 90 days led to significant responses in body weight, waist circumference, and the most consistent effect in </w:t>
      </w:r>
      <w:r w:rsidR="00026662">
        <w:t>intra-abdominal fat</w:t>
      </w:r>
      <w:r>
        <w:t xml:space="preserve">. Catechin-rich diets have been shown to increase lipolysis during moderate-intensity </w:t>
      </w:r>
      <w:r>
        <w:lastRenderedPageBreak/>
        <w:t xml:space="preserve">exercise and decrease </w:t>
      </w:r>
      <w:r w:rsidR="00026662">
        <w:t>intra-abdominal fat</w:t>
      </w:r>
      <w:r>
        <w:t xml:space="preserve"> (Venables et al. 2008, Wang et al. 2010). GTE was shown to inhibit catechol 0-</w:t>
      </w:r>
      <w:r w:rsidR="002C2CBD">
        <w:t>methyltransferase (</w:t>
      </w:r>
      <w:r>
        <w:t>5,6) and increase fat oxidation by 17% through lipolysis</w:t>
      </w:r>
      <w:r w:rsidR="00026662">
        <w:t xml:space="preserve"> instead of lipid storage</w:t>
      </w:r>
      <w:r>
        <w:t>. Venables et al. (2008) show that GTE effects are not limited to fat oxidation. In men, GTE consumption can increase insulin sensitivity by 13% and improve glycemic control, thus reducing the risk of type II diabetes.</w:t>
      </w:r>
      <w:r w:rsidR="00A93030">
        <w:t xml:space="preserve"> Another foundation to study the effects of GT and GTK in human models. Alzheimer’s, Parkinson’s, and diabetes disease </w:t>
      </w:r>
      <w:r w:rsidR="003F6BA8">
        <w:t>foundations are</w:t>
      </w:r>
      <w:r w:rsidR="00A93030">
        <w:t xml:space="preserve"> researching multiple avenues to help ease these diseases and should devote more research efforts into the effects from GT and GTK. </w:t>
      </w:r>
    </w:p>
    <w:p w14:paraId="5EEF4DAA" w14:textId="4468EAA3" w:rsidR="00517011" w:rsidRDefault="00000000" w:rsidP="00CA778E">
      <w:pPr>
        <w:pStyle w:val="BodyText"/>
        <w:spacing w:line="480" w:lineRule="auto"/>
        <w:ind w:firstLine="720"/>
        <w:jc w:val="both"/>
      </w:pPr>
      <w:proofErr w:type="gramStart"/>
      <w:r>
        <w:t>Several</w:t>
      </w:r>
      <w:proofErr w:type="gramEnd"/>
      <w:r>
        <w:t xml:space="preserve"> studies have found a positive correlation between GT consumption and cardiovascular health. In a review by Velayutham et al. (2008), they found evidence that GT catechins improve blood lipid profiles, regulate vascular tone, prevent vascular inflammation, inhibit vascular smooth muscle proliferation, and inhibit thrombogenesis. In this review they found that plasma catechin levels were 0.2-2%, </w:t>
      </w:r>
      <w:r w:rsidR="000708B8">
        <w:t>showing</w:t>
      </w:r>
      <w:r>
        <w:t xml:space="preserve"> that bioavailability of catechins is lower than amount absorbed. Despite this limitation in GT, the authors confirm the health benefits in literature with emphasis on cardiovascular health. They show that catechins positively affect plasma lipid profile and vascular function and inhibitory effects on oxidation, vascular inflammation, atherogenesis, and thrombogenesis. GT catechin antioxidant activity scavenges free radicals, chelates transition-metal ions, inhibit pro-oxidant enzymes in favor of antioxidant enzymes.</w:t>
      </w:r>
      <w:r w:rsidR="003F6BA8">
        <w:t xml:space="preserve"> </w:t>
      </w:r>
      <w:r w:rsidR="00A7460A">
        <w:t xml:space="preserve">GT clearly has many health benefits and their ability in GTK are likely to still be active, perhaps even be enhanced. </w:t>
      </w:r>
    </w:p>
    <w:p w14:paraId="1D836733" w14:textId="4D6F5A3B" w:rsidR="00517011" w:rsidRDefault="00000000" w:rsidP="00CA778E">
      <w:pPr>
        <w:pStyle w:val="BodyText"/>
        <w:spacing w:line="480" w:lineRule="auto"/>
        <w:ind w:firstLine="720"/>
        <w:jc w:val="both"/>
      </w:pPr>
      <w:r>
        <w:t xml:space="preserve">Fermentation of tea with a SCOBY into kombucha provides the drink the health benefits associated with GT and increases antioxidant activity and concentration. This </w:t>
      </w:r>
      <w:r>
        <w:lastRenderedPageBreak/>
        <w:t xml:space="preserve">potentially </w:t>
      </w:r>
      <w:r w:rsidR="000708B8">
        <w:t>supplies</w:t>
      </w:r>
      <w:r>
        <w:t xml:space="preserve"> </w:t>
      </w:r>
      <w:r w:rsidR="002C2CBD">
        <w:t>yet</w:t>
      </w:r>
      <w:r>
        <w:t xml:space="preserve"> unstudied health benefits. Kombucha is a popular beverage for its role as a functional food that </w:t>
      </w:r>
      <w:r w:rsidR="000708B8">
        <w:t>supplies</w:t>
      </w:r>
      <w:r>
        <w:t xml:space="preserve"> vitamins, minerals, organic acids, polyphenols, and enzymes. A commonly touted health benefit of kombucha comes from the microflora of the SCOBY that </w:t>
      </w:r>
      <w:r w:rsidR="000708B8">
        <w:t>supply</w:t>
      </w:r>
      <w:r>
        <w:t xml:space="preserve"> the drink its probiotic effect. Among the </w:t>
      </w:r>
      <w:r>
        <w:rPr>
          <w:i/>
          <w:iCs/>
        </w:rPr>
        <w:t>in vitro</w:t>
      </w:r>
      <w:r>
        <w:t xml:space="preserve"> and </w:t>
      </w:r>
      <w:r>
        <w:rPr>
          <w:i/>
          <w:iCs/>
        </w:rPr>
        <w:t>in vivo</w:t>
      </w:r>
      <w:r>
        <w:t xml:space="preserve"> studies reviewed by Kapp and Sumner (2019), they do confirm kombuchas potential to have antimicrobial effects, </w:t>
      </w:r>
      <w:r w:rsidR="002C2CBD">
        <w:t>liver</w:t>
      </w:r>
      <w:r w:rsidR="00A7460A">
        <w:t xml:space="preserve"> responses</w:t>
      </w:r>
      <w:r w:rsidR="002C2CBD">
        <w:t>,</w:t>
      </w:r>
      <w:r>
        <w:t xml:space="preserve"> gastrointestinal responses, stimulate the immune system, detoxify the liver, antioxidant activity, anti-tumor activity, and could aid the body against diabetes, cardiovascular disease, and neurodegenerative diseases. Further research about the health benefits of kombucha are needed, especially in human subjects.</w:t>
      </w:r>
      <w:r w:rsidR="00A7460A">
        <w:t xml:space="preserve"> </w:t>
      </w:r>
    </w:p>
    <w:p w14:paraId="551ACD58" w14:textId="77777777" w:rsidR="00517011" w:rsidRDefault="00000000" w:rsidP="003F6BA8">
      <w:pPr>
        <w:pStyle w:val="Heading2"/>
      </w:pPr>
      <w:bookmarkStart w:id="3" w:name="kombucha-considerations"/>
      <w:bookmarkEnd w:id="2"/>
      <w:r>
        <w:t>Kombucha Considerations</w:t>
      </w:r>
    </w:p>
    <w:p w14:paraId="00447D31" w14:textId="5F81094E" w:rsidR="00517011" w:rsidRDefault="00000000" w:rsidP="00CA778E">
      <w:pPr>
        <w:pStyle w:val="FirstParagraph"/>
        <w:spacing w:line="480" w:lineRule="auto"/>
        <w:ind w:firstLine="720"/>
        <w:jc w:val="both"/>
      </w:pPr>
      <w:r>
        <w:t xml:space="preserve">While fermentation is an effective method to </w:t>
      </w:r>
      <w:r w:rsidR="000708B8">
        <w:t>supply</w:t>
      </w:r>
      <w:r>
        <w:t xml:space="preserve"> flavors and vital nutrients</w:t>
      </w:r>
      <w:r w:rsidR="00A7460A">
        <w:t xml:space="preserve"> not often obtained in one’s diet</w:t>
      </w:r>
      <w:r>
        <w:t xml:space="preserve"> (Hsieh et al. 2021), kombucha is </w:t>
      </w:r>
      <w:r w:rsidR="00A7460A">
        <w:t>influenced</w:t>
      </w:r>
      <w:r>
        <w:t xml:space="preserve"> by tea type, fermentation time and temperature, and SCOBY microfloral composition. Mentioned previously and </w:t>
      </w:r>
      <w:r w:rsidR="000708B8">
        <w:t>clear</w:t>
      </w:r>
      <w:r>
        <w:t xml:space="preserve"> in </w:t>
      </w:r>
      <w:r w:rsidR="00A7460A">
        <w:t>the</w:t>
      </w:r>
      <w:r>
        <w:t xml:space="preserve"> studies discussed here, tea type </w:t>
      </w:r>
      <w:r w:rsidR="002C2CBD">
        <w:t>influences</w:t>
      </w:r>
      <w:r>
        <w:t xml:space="preserve"> the phenolic profile and antioxidant potential of kombucha. Depending on which quantifying method is used - FRAP assay, DPPH assay, total phenolic content (TPC), or total flavonoid content (TFC) - kombucha tend to follow a trend of greatest values in green tea or pu’er tea, followed by red, white, and </w:t>
      </w:r>
      <w:r w:rsidR="00A7460A">
        <w:t xml:space="preserve">then </w:t>
      </w:r>
      <w:r>
        <w:t>black teas (</w:t>
      </w:r>
      <w:proofErr w:type="spellStart"/>
      <w:r>
        <w:t>Jakubczyk</w:t>
      </w:r>
      <w:proofErr w:type="spellEnd"/>
      <w:r>
        <w:t xml:space="preserve"> et al. 2020, Hsieh et al. 2021). Fermentation time also has a significant effect on TPC and TFC, </w:t>
      </w:r>
      <w:r w:rsidR="00A7460A">
        <w:t xml:space="preserve">as </w:t>
      </w:r>
      <w:r>
        <w:t xml:space="preserve">fermentation time increases these values were increased (Hsieh et al. 2021). This effect </w:t>
      </w:r>
      <w:r w:rsidR="002C2CBD">
        <w:t>lasts</w:t>
      </w:r>
      <w:r>
        <w:t xml:space="preserve"> around ten days before the increase plateaus and catechin degradation </w:t>
      </w:r>
      <w:r w:rsidR="00A7460A">
        <w:t>begins</w:t>
      </w:r>
      <w:r>
        <w:t xml:space="preserve"> (</w:t>
      </w:r>
      <w:proofErr w:type="spellStart"/>
      <w:r>
        <w:t>Jayabalan</w:t>
      </w:r>
      <w:proofErr w:type="spellEnd"/>
      <w:r>
        <w:t xml:space="preserve"> et al. 2007), however it is </w:t>
      </w:r>
      <w:r w:rsidR="002C2CBD">
        <w:t>less</w:t>
      </w:r>
      <w:r>
        <w:t xml:space="preserve"> in GTK versus kombucha derived from red, black, or white</w:t>
      </w:r>
      <w:r w:rsidR="00A7460A">
        <w:t xml:space="preserve"> teas</w:t>
      </w:r>
      <w:r>
        <w:t xml:space="preserve">. Hsieh et al. (2021) noticed a decrease in </w:t>
      </w:r>
      <w:r>
        <w:lastRenderedPageBreak/>
        <w:t xml:space="preserve">antioxidant potential following the </w:t>
      </w:r>
      <w:r w:rsidR="002C2CBD">
        <w:t>eighth</w:t>
      </w:r>
      <w:r>
        <w:t xml:space="preserve"> day of fermentation in all tested kombucha. These changes associated with fermentation time are dependent on temperature during fermentation. Lower temperatures decrease mircofloral activity slowing the fermentation process, while higher temperatures increase microfloral activity, hasten</w:t>
      </w:r>
      <w:r w:rsidR="00A7460A">
        <w:t>ing</w:t>
      </w:r>
      <w:r>
        <w:t xml:space="preserve"> the fermentation process, and invite the opportunity of infection from harmful bacteria (Crum and LaGory 2016). Among the microflora</w:t>
      </w:r>
      <w:r w:rsidR="00A7460A">
        <w:t xml:space="preserve"> that</w:t>
      </w:r>
      <w:r>
        <w:t xml:space="preserve"> associate with the kombucha SCOBY, </w:t>
      </w:r>
      <w:r w:rsidR="00A7460A">
        <w:t>each</w:t>
      </w:r>
      <w:r>
        <w:t xml:space="preserve"> species </w:t>
      </w:r>
      <w:r w:rsidR="00A7460A">
        <w:t>is</w:t>
      </w:r>
      <w:r>
        <w:t xml:space="preserve"> active at </w:t>
      </w:r>
      <w:r w:rsidR="00B75BF1">
        <w:t xml:space="preserve">a </w:t>
      </w:r>
      <w:r>
        <w:t>different period</w:t>
      </w:r>
      <w:r w:rsidR="00B75BF1">
        <w:t>(s)</w:t>
      </w:r>
      <w:r>
        <w:t xml:space="preserve"> of fermentation. Yeasts </w:t>
      </w:r>
      <w:r w:rsidR="00B75BF1">
        <w:t xml:space="preserve">species </w:t>
      </w:r>
      <w:r>
        <w:t xml:space="preserve">- </w:t>
      </w:r>
      <w:r>
        <w:rPr>
          <w:i/>
          <w:iCs/>
        </w:rPr>
        <w:t>Saccharomyces</w:t>
      </w:r>
      <w:r>
        <w:t xml:space="preserve">, </w:t>
      </w:r>
      <w:r>
        <w:rPr>
          <w:i/>
          <w:iCs/>
        </w:rPr>
        <w:t>Brettanomyces</w:t>
      </w:r>
      <w:r>
        <w:t xml:space="preserve">, or </w:t>
      </w:r>
      <w:r>
        <w:rPr>
          <w:i/>
          <w:iCs/>
        </w:rPr>
        <w:t>Zygosaccharomyces</w:t>
      </w:r>
      <w:r>
        <w:t xml:space="preserve"> - can act in both the aerobic and anaerobic environments associated with kombucha fermentation. SCOBY bacteria can function in either aerobic conditions, </w:t>
      </w:r>
      <w:r>
        <w:rPr>
          <w:i/>
          <w:iCs/>
        </w:rPr>
        <w:t>Acetobactor</w:t>
      </w:r>
      <w:r>
        <w:t xml:space="preserve"> or </w:t>
      </w:r>
      <w:r>
        <w:rPr>
          <w:i/>
          <w:iCs/>
        </w:rPr>
        <w:t>Lactobacillus</w:t>
      </w:r>
      <w:r>
        <w:t xml:space="preserve"> species, or in anerobic conditions, such as </w:t>
      </w:r>
      <w:proofErr w:type="spellStart"/>
      <w:r>
        <w:rPr>
          <w:i/>
          <w:iCs/>
        </w:rPr>
        <w:t>Pediococcus</w:t>
      </w:r>
      <w:proofErr w:type="spellEnd"/>
      <w:r>
        <w:t xml:space="preserve"> and </w:t>
      </w:r>
      <w:proofErr w:type="spellStart"/>
      <w:r>
        <w:rPr>
          <w:i/>
          <w:iCs/>
        </w:rPr>
        <w:t>Gluconacetobacter</w:t>
      </w:r>
      <w:proofErr w:type="spellEnd"/>
      <w:r w:rsidR="00B75BF1">
        <w:rPr>
          <w:i/>
          <w:iCs/>
        </w:rPr>
        <w:t xml:space="preserve"> </w:t>
      </w:r>
      <w:r w:rsidR="00B75BF1">
        <w:t>species</w:t>
      </w:r>
      <w:r>
        <w:t xml:space="preserve">. A combination of these yeasts and bacteria </w:t>
      </w:r>
      <w:r w:rsidR="00B75BF1">
        <w:t>composes</w:t>
      </w:r>
      <w:r>
        <w:t xml:space="preserve"> </w:t>
      </w:r>
      <w:r w:rsidR="00B75BF1">
        <w:t xml:space="preserve">the zoogleal </w:t>
      </w:r>
      <w:r>
        <w:t xml:space="preserve">SCOBY </w:t>
      </w:r>
      <w:r w:rsidR="00B75BF1">
        <w:t>film</w:t>
      </w:r>
      <w:r>
        <w:t xml:space="preserve"> produced with each batch and phenolic composition changes depending on the combination of these microflora [Kurt.2001; Teoh et al. (2004)]. Future research should take these factors into account when designing a beneficial health beverage</w:t>
      </w:r>
      <w:r w:rsidR="00B75BF1">
        <w:t xml:space="preserve"> that can have beneficial effects on neurodegenerative diseases, diabetes, cardiovascular diseases, and the benefits associated with GT</w:t>
      </w:r>
      <w:r>
        <w:t>.</w:t>
      </w:r>
    </w:p>
    <w:p w14:paraId="5E837A92" w14:textId="3C93DE3E" w:rsidR="00517011" w:rsidRDefault="00000000" w:rsidP="003F6BA8">
      <w:pPr>
        <w:pStyle w:val="Heading2"/>
      </w:pPr>
      <w:bookmarkStart w:id="4" w:name="future-research"/>
      <w:bookmarkEnd w:id="3"/>
      <w:r>
        <w:t xml:space="preserve">Future </w:t>
      </w:r>
      <w:r w:rsidR="003F6BA8">
        <w:t>R</w:t>
      </w:r>
      <w:r w:rsidRPr="00CA778E">
        <w:t>esearch</w:t>
      </w:r>
    </w:p>
    <w:p w14:paraId="75020E9A" w14:textId="67181FE0" w:rsidR="00517011" w:rsidRDefault="00000000" w:rsidP="00CA778E">
      <w:pPr>
        <w:pStyle w:val="FirstParagraph"/>
        <w:spacing w:line="480" w:lineRule="auto"/>
        <w:ind w:firstLine="720"/>
        <w:jc w:val="both"/>
      </w:pPr>
      <w:r>
        <w:t>Future research into the efficacy of kombucha as a health beverage in human experiments is needed. Research should focus on GTK with tea residues fermented for no longer than two weeks at 68-86 degrees F (Crum and LaGory 2016). The effect of tea residue on kombucha was shown by Zhou et al. (2022) to be slightly higher than</w:t>
      </w:r>
      <w:r w:rsidR="00B75BF1">
        <w:t xml:space="preserve"> kombucha fermented</w:t>
      </w:r>
      <w:r>
        <w:t xml:space="preserve"> without residue. This is </w:t>
      </w:r>
      <w:r w:rsidR="002C2CBD">
        <w:t>due</w:t>
      </w:r>
      <w:r>
        <w:t xml:space="preserve"> to the SCOBY microfloral enzymes acting on tea </w:t>
      </w:r>
      <w:r>
        <w:lastRenderedPageBreak/>
        <w:t>residue</w:t>
      </w:r>
      <w:r w:rsidR="00B75BF1">
        <w:t>, thus</w:t>
      </w:r>
      <w:r>
        <w:t xml:space="preserve"> further extracting the phenolic compounds</w:t>
      </w:r>
      <w:r w:rsidR="00B75BF1">
        <w:t xml:space="preserve"> from the tea</w:t>
      </w:r>
      <w:r>
        <w:t xml:space="preserve">. </w:t>
      </w:r>
      <w:r w:rsidR="002C2CBD">
        <w:t>A widespread practice</w:t>
      </w:r>
      <w:r>
        <w:t xml:space="preserve"> in kombucha brewing is to use a combination of teas to increase the possible health benefits</w:t>
      </w:r>
      <w:r w:rsidR="00B75BF1">
        <w:t xml:space="preserve"> and alter the flavor profile</w:t>
      </w:r>
      <w:r>
        <w:t xml:space="preserve">. </w:t>
      </w:r>
      <w:r w:rsidR="00B75BF1">
        <w:t>According to Zhou et al. (2022),</w:t>
      </w:r>
      <w:r>
        <w:t xml:space="preserve"> kombucha has greater antioxidant </w:t>
      </w:r>
      <w:r w:rsidR="000708B8">
        <w:t>ability</w:t>
      </w:r>
      <w:r>
        <w:t xml:space="preserve"> and concentration than unfermented teas</w:t>
      </w:r>
      <w:r w:rsidR="00B46E7D">
        <w:t xml:space="preserve"> and b</w:t>
      </w:r>
      <w:r>
        <w:t xml:space="preserve">ased on the articles presented here, a combination of Green and Pu’er or Black teas could show promise compared to kombucha derived from one tea type. Another </w:t>
      </w:r>
      <w:r w:rsidR="002C2CBD">
        <w:t>widespread practice</w:t>
      </w:r>
      <w:r w:rsidR="00B46E7D">
        <w:t xml:space="preserve"> when brewing kombucha,</w:t>
      </w:r>
      <w:r>
        <w:t xml:space="preserve"> is a secondary fermentation in a sealed container to add flavors and carbonation. As noted by Heinrich et al. (2011), GT catechins have a range of effects </w:t>
      </w:r>
      <w:proofErr w:type="gramStart"/>
      <w:r w:rsidR="00B46E7D">
        <w:t>similar to</w:t>
      </w:r>
      <w:proofErr w:type="gramEnd"/>
      <w:r>
        <w:t xml:space="preserve"> cocoa polyphenols, an addition of cocoa to kombucha during the secondary fermentation could cause a synergistic effect with GT polyphenols. Other compounds with health benefits could also be used during the secondary fermentation and reactions caused by the SCOBY could have beneficial</w:t>
      </w:r>
      <w:r w:rsidR="00B46E7D">
        <w:t xml:space="preserve"> and/or synergistic</w:t>
      </w:r>
      <w:r>
        <w:t xml:space="preserve"> effects on phenolic profile. There is</w:t>
      </w:r>
      <w:r w:rsidR="00B46E7D">
        <w:t>, however,</w:t>
      </w:r>
      <w:r>
        <w:t xml:space="preserve"> a paucity in the literature regarding kombucha health benefits in humans, effect of tea profile, and secondary fermentation changes. It is therefore vital for the food science community to devote more time into researching these effects in humans. </w:t>
      </w:r>
      <w:r w:rsidR="00B46E7D">
        <w:t xml:space="preserve">Green tea, the second most consumed beverage globally, is well studied and its efficacy as a health drink has concrete evidence in the </w:t>
      </w:r>
      <w:r w:rsidR="00B46E7D">
        <w:t>literature. As</w:t>
      </w:r>
      <w:r>
        <w:t xml:space="preserve"> a rising globally consumed health beverage, kombucha should </w:t>
      </w:r>
      <w:r w:rsidR="002C2CBD">
        <w:t xml:space="preserve">be further studied </w:t>
      </w:r>
      <w:r>
        <w:t xml:space="preserve">to </w:t>
      </w:r>
      <w:r w:rsidR="000708B8">
        <w:t>decide</w:t>
      </w:r>
      <w:r>
        <w:t xml:space="preserve"> its efficacy as a health drink. </w:t>
      </w:r>
    </w:p>
    <w:p w14:paraId="6AF710D2" w14:textId="77777777" w:rsidR="00517011" w:rsidRDefault="00000000" w:rsidP="003F6BA8">
      <w:pPr>
        <w:pStyle w:val="Heading2"/>
      </w:pPr>
      <w:bookmarkStart w:id="5" w:name="conclusion"/>
      <w:bookmarkEnd w:id="4"/>
      <w:r>
        <w:t>Conclusion</w:t>
      </w:r>
    </w:p>
    <w:p w14:paraId="234D3144" w14:textId="7A67534F" w:rsidR="00517011" w:rsidRDefault="00000000" w:rsidP="00CA778E">
      <w:pPr>
        <w:pStyle w:val="FirstParagraph"/>
        <w:spacing w:line="480" w:lineRule="auto"/>
        <w:ind w:firstLine="720"/>
        <w:jc w:val="both"/>
      </w:pPr>
      <w:r>
        <w:t>Green tea is a globally consumed health beverage, second only to water, and is touted for its numerous health benefits</w:t>
      </w:r>
      <w:r w:rsidR="00E46C4F">
        <w:t>, from neurodegenerative diseases to protection from UV-induced skin damage in women</w:t>
      </w:r>
      <w:r>
        <w:t xml:space="preserve">. GT has been shown to be anti-carcinogenic, anti-angiogenic, </w:t>
      </w:r>
      <w:r>
        <w:lastRenderedPageBreak/>
        <w:t xml:space="preserve">anti-mutagenic, anti-inflammatory, anti-bacterial, hypocholesterolemic, anti-diabetic, and shows protection against Parkinson’s and Alzheimer’s disease (Chacko et al. 2010, Gopal et al. 2016). These health benefits are likely present in </w:t>
      </w:r>
      <w:r w:rsidR="002C2CBD">
        <w:t>kombucha,</w:t>
      </w:r>
      <w:r>
        <w:t xml:space="preserve"> but human studies are lacking in this regard. As </w:t>
      </w:r>
      <w:r w:rsidR="000708B8">
        <w:t>shown</w:t>
      </w:r>
      <w:r>
        <w:t xml:space="preserve"> by Zhou et al. (2022), fermentation of tea with a SCOBY increases in antioxidant activity x3.25 and polyphenol concentration x5.68 as compared to tea. Rich chemical compounds </w:t>
      </w:r>
      <w:r w:rsidR="000708B8">
        <w:t>found</w:t>
      </w:r>
      <w:r>
        <w:t xml:space="preserve"> in GTK includes organic acids, vitamins, minerals, amino acids and polyphenols, many of which are not often found in food (Crum and </w:t>
      </w:r>
      <w:proofErr w:type="spellStart"/>
      <w:r>
        <w:t>LaGory</w:t>
      </w:r>
      <w:proofErr w:type="spellEnd"/>
      <w:r>
        <w:t xml:space="preserve"> 2016).</w:t>
      </w:r>
      <w:r w:rsidR="00E46C4F">
        <w:t xml:space="preserve"> It is therefore imperative that more research be conducted on the efficacy of GTK as a health drink. </w:t>
      </w:r>
      <w:r w:rsidR="000626CA">
        <w:t xml:space="preserve">Kombucha has the potential to have the same health benefits as GT, perhaps even some health benefits not yet elucidated from GT consumption. The phenolic profiles of GT and GTK indicate </w:t>
      </w:r>
      <w:r w:rsidR="00084915">
        <w:t>elevated levels</w:t>
      </w:r>
      <w:r w:rsidR="000626CA">
        <w:t xml:space="preserve"> of catechins, particularly ECG and EGCG, with EGCG being the most active. GT and GTK are highly suggested </w:t>
      </w:r>
      <w:r w:rsidR="00084915">
        <w:t xml:space="preserve">additions to one’s diet, especially for anyone experiencing elevated levels of stress or those who </w:t>
      </w:r>
      <w:proofErr w:type="gramStart"/>
      <w:r w:rsidR="00084915">
        <w:t>desire</w:t>
      </w:r>
      <w:proofErr w:type="gramEnd"/>
      <w:r w:rsidR="00084915">
        <w:t xml:space="preserve"> to lose weight.</w:t>
      </w:r>
    </w:p>
    <w:p w14:paraId="6367C39C" w14:textId="77777777" w:rsidR="00517011" w:rsidRDefault="00000000" w:rsidP="00CA778E">
      <w:pPr>
        <w:jc w:val="both"/>
      </w:pPr>
      <w:r>
        <w:br w:type="page"/>
      </w:r>
    </w:p>
    <w:p w14:paraId="1EC82392" w14:textId="77777777" w:rsidR="00517011" w:rsidRDefault="00000000" w:rsidP="00CA778E">
      <w:pPr>
        <w:pStyle w:val="Heading1"/>
        <w:jc w:val="both"/>
      </w:pPr>
      <w:bookmarkStart w:id="6" w:name="references"/>
      <w:bookmarkEnd w:id="5"/>
      <w:r>
        <w:lastRenderedPageBreak/>
        <w:t>References</w:t>
      </w:r>
    </w:p>
    <w:p w14:paraId="7F096117" w14:textId="77777777" w:rsidR="00517011" w:rsidRDefault="00000000" w:rsidP="00084915">
      <w:pPr>
        <w:pStyle w:val="Bibliography"/>
        <w:spacing w:line="360" w:lineRule="auto"/>
        <w:ind w:left="720" w:hanging="720"/>
        <w:jc w:val="both"/>
      </w:pPr>
      <w:bookmarkStart w:id="7" w:name="ref-Card.2020"/>
      <w:bookmarkStart w:id="8" w:name="refs"/>
      <w:r>
        <w:t xml:space="preserve">Cardoso, R. R., R. O. Neto, C. T. Dos Santos D’Almeida, T. P. do Nascimento, C. G. Pressete, L. Azevedo, H. S. D. Martino, L. C. Cameron, M. S. L. Ferreira, and F. A. R. de Barros. 2020. </w:t>
      </w:r>
      <w:hyperlink r:id="rId7">
        <w:r>
          <w:rPr>
            <w:rStyle w:val="Hyperlink"/>
          </w:rPr>
          <w:t>Kombuchas from green and black teas have different phenolic profile, which impacts their antioxidant capacities, antibacterial and antiproliferative activities</w:t>
        </w:r>
      </w:hyperlink>
      <w:r>
        <w:t>. Food Research International (Ottawa, Ont.) 128:108782.</w:t>
      </w:r>
    </w:p>
    <w:p w14:paraId="25DEB362" w14:textId="77777777" w:rsidR="00517011" w:rsidRDefault="00000000" w:rsidP="00084915">
      <w:pPr>
        <w:pStyle w:val="Bibliography"/>
        <w:spacing w:line="360" w:lineRule="auto"/>
        <w:ind w:left="720" w:hanging="720"/>
        <w:jc w:val="both"/>
      </w:pPr>
      <w:bookmarkStart w:id="9" w:name="ref-Chac.2010"/>
      <w:bookmarkEnd w:id="7"/>
      <w:r>
        <w:t xml:space="preserve">Chacko, S. M., P. T. Thambi, R. Kuttan, and I. Nishigaki. 2010. </w:t>
      </w:r>
      <w:hyperlink r:id="rId8">
        <w:r>
          <w:rPr>
            <w:rStyle w:val="Hyperlink"/>
          </w:rPr>
          <w:t>Beneficial effects of green tea: A literature review</w:t>
        </w:r>
      </w:hyperlink>
      <w:r>
        <w:t>. Chinese Medicine 5:13.</w:t>
      </w:r>
    </w:p>
    <w:p w14:paraId="6B946C2C" w14:textId="77777777" w:rsidR="00517011" w:rsidRDefault="00000000" w:rsidP="00084915">
      <w:pPr>
        <w:pStyle w:val="Bibliography"/>
        <w:spacing w:line="360" w:lineRule="auto"/>
        <w:ind w:left="720" w:hanging="720"/>
        <w:jc w:val="both"/>
      </w:pPr>
      <w:bookmarkStart w:id="10" w:name="ref-Buch"/>
      <w:bookmarkEnd w:id="9"/>
      <w:r>
        <w:t xml:space="preserve">Crum, H., and A. LaGory. 2016. </w:t>
      </w:r>
      <w:hyperlink r:id="rId9">
        <w:r>
          <w:rPr>
            <w:rStyle w:val="Hyperlink"/>
          </w:rPr>
          <w:t>The big book of kombucha: Brewing, flavoring, and enjoying the health benefits of fermented tea</w:t>
        </w:r>
      </w:hyperlink>
      <w:r>
        <w:t>. Storey Publishing.</w:t>
      </w:r>
    </w:p>
    <w:p w14:paraId="3806CF51" w14:textId="77777777" w:rsidR="00517011" w:rsidRDefault="00000000" w:rsidP="00084915">
      <w:pPr>
        <w:pStyle w:val="Bibliography"/>
        <w:spacing w:line="360" w:lineRule="auto"/>
        <w:ind w:left="720" w:hanging="720"/>
        <w:jc w:val="both"/>
      </w:pPr>
      <w:bookmarkStart w:id="11" w:name="ref-Gopa.2016"/>
      <w:bookmarkEnd w:id="10"/>
      <w:r>
        <w:t xml:space="preserve">Gopal, J., M. Muthu, D. Paul, D.-H. Kim, and S. Chun. 2016. </w:t>
      </w:r>
      <w:hyperlink r:id="rId10">
        <w:r>
          <w:rPr>
            <w:rStyle w:val="Hyperlink"/>
          </w:rPr>
          <w:t>Bactericidal activity of green tea extracts: The importance of catechin containing nano particles</w:t>
        </w:r>
      </w:hyperlink>
      <w:r>
        <w:t>. Scientific Reports 6:19710.</w:t>
      </w:r>
    </w:p>
    <w:p w14:paraId="784C2FAA" w14:textId="77777777" w:rsidR="00517011" w:rsidRDefault="00000000" w:rsidP="00084915">
      <w:pPr>
        <w:pStyle w:val="Bibliography"/>
        <w:spacing w:line="360" w:lineRule="auto"/>
        <w:ind w:left="720" w:hanging="720"/>
        <w:jc w:val="both"/>
      </w:pPr>
      <w:bookmarkStart w:id="12" w:name="ref-Hein.2011"/>
      <w:bookmarkEnd w:id="11"/>
      <w:r>
        <w:t xml:space="preserve">Heinrich, U., C. E. Moore, S. De Spirt, H. Tronnier, and W. Stahl. 2011. </w:t>
      </w:r>
      <w:hyperlink r:id="rId11">
        <w:r>
          <w:rPr>
            <w:rStyle w:val="Hyperlink"/>
          </w:rPr>
          <w:t>Green tea polyphenols provide photoprotection, increase microcirculation, and modulate skin properties of women</w:t>
        </w:r>
      </w:hyperlink>
      <w:r>
        <w:t>. The Journal of Nutrition 141:1202–1208.</w:t>
      </w:r>
    </w:p>
    <w:p w14:paraId="1DCD7369" w14:textId="77777777" w:rsidR="00517011" w:rsidRDefault="00000000" w:rsidP="00084915">
      <w:pPr>
        <w:pStyle w:val="Bibliography"/>
        <w:spacing w:line="360" w:lineRule="auto"/>
        <w:ind w:left="720" w:hanging="720"/>
        <w:jc w:val="both"/>
      </w:pPr>
      <w:bookmarkStart w:id="13" w:name="ref-Hsie.2021"/>
      <w:bookmarkEnd w:id="12"/>
      <w:r>
        <w:t xml:space="preserve">Hsieh, Y., M.-C. Chiu, and J.-Y. Chou. 2021. </w:t>
      </w:r>
      <w:hyperlink r:id="rId12">
        <w:r>
          <w:rPr>
            <w:rStyle w:val="Hyperlink"/>
          </w:rPr>
          <w:t>Efficacy of the kombucha beverage derived from green, black, and pu’er teas on chemical profile and antioxidant activity</w:t>
        </w:r>
      </w:hyperlink>
      <w:r>
        <w:t>. Journal of Food Quality 2021:1–9.</w:t>
      </w:r>
    </w:p>
    <w:p w14:paraId="6DD15749" w14:textId="77777777" w:rsidR="00517011" w:rsidRDefault="00000000" w:rsidP="00084915">
      <w:pPr>
        <w:pStyle w:val="Bibliography"/>
        <w:spacing w:line="360" w:lineRule="auto"/>
        <w:ind w:left="720" w:hanging="720"/>
        <w:jc w:val="both"/>
      </w:pPr>
      <w:bookmarkStart w:id="14" w:name="ref-Jaku.2020"/>
      <w:bookmarkEnd w:id="13"/>
      <w:r>
        <w:t xml:space="preserve">Jakubczyk, K., J. Kałduńska, J. Kochman, and K. Janda. 2020. </w:t>
      </w:r>
      <w:hyperlink r:id="rId13">
        <w:r>
          <w:rPr>
            <w:rStyle w:val="Hyperlink"/>
          </w:rPr>
          <w:t>Chemical profile and antioxidant activity of the kombucha beverage derived from white, green, black and red tea</w:t>
        </w:r>
      </w:hyperlink>
      <w:r>
        <w:t>. Antioxidants 9:447.</w:t>
      </w:r>
    </w:p>
    <w:p w14:paraId="130E8B0D" w14:textId="77777777" w:rsidR="00517011" w:rsidRDefault="00000000" w:rsidP="00084915">
      <w:pPr>
        <w:pStyle w:val="Bibliography"/>
        <w:spacing w:line="360" w:lineRule="auto"/>
        <w:ind w:left="720" w:hanging="720"/>
        <w:jc w:val="both"/>
      </w:pPr>
      <w:bookmarkStart w:id="15" w:name="ref-Jaya.2007"/>
      <w:bookmarkEnd w:id="14"/>
      <w:r>
        <w:t xml:space="preserve">Jayabalan, R., S. Marimuthu, and K. Swaminathan. 2007. </w:t>
      </w:r>
      <w:hyperlink r:id="rId14">
        <w:r>
          <w:rPr>
            <w:rStyle w:val="Hyperlink"/>
          </w:rPr>
          <w:t>Changes in content of organic acids and tea polyphenols during kombucha tea fermentation</w:t>
        </w:r>
      </w:hyperlink>
      <w:r>
        <w:t>. Food Chemistry 102:392–398.</w:t>
      </w:r>
    </w:p>
    <w:p w14:paraId="2FF92B32" w14:textId="77777777" w:rsidR="00517011" w:rsidRDefault="00000000" w:rsidP="00084915">
      <w:pPr>
        <w:pStyle w:val="Bibliography"/>
        <w:spacing w:line="360" w:lineRule="auto"/>
        <w:ind w:left="720" w:hanging="720"/>
        <w:jc w:val="both"/>
      </w:pPr>
      <w:bookmarkStart w:id="16" w:name="ref-Kapp.2019"/>
      <w:bookmarkEnd w:id="15"/>
      <w:r>
        <w:t xml:space="preserve">Kapp, J. M., and W. Sumner. 2019. </w:t>
      </w:r>
      <w:hyperlink r:id="rId15">
        <w:r>
          <w:rPr>
            <w:rStyle w:val="Hyperlink"/>
          </w:rPr>
          <w:t>Kombucha: A systematic review of the empirical evidence of human health benefit</w:t>
        </w:r>
      </w:hyperlink>
      <w:r>
        <w:t>. Annals of Epidemiology 30:66–70.</w:t>
      </w:r>
    </w:p>
    <w:p w14:paraId="04FADCDB" w14:textId="77777777" w:rsidR="00517011" w:rsidRDefault="00000000" w:rsidP="00084915">
      <w:pPr>
        <w:pStyle w:val="Bibliography"/>
        <w:spacing w:line="360" w:lineRule="auto"/>
        <w:ind w:left="720" w:hanging="720"/>
        <w:jc w:val="both"/>
      </w:pPr>
      <w:bookmarkStart w:id="17" w:name="ref-NCSU"/>
      <w:bookmarkEnd w:id="16"/>
      <w:r>
        <w:t xml:space="preserve">NCSU. 2022. </w:t>
      </w:r>
      <w:hyperlink r:id="rId16">
        <w:r>
          <w:rPr>
            <w:rStyle w:val="Hyperlink"/>
          </w:rPr>
          <w:t>Camellia sinensis (assam tea, tea camellia, tea plant, tea tree camellia) | north carolina extension gardener plant toolbox</w:t>
        </w:r>
      </w:hyperlink>
      <w:r>
        <w:t>. Database.</w:t>
      </w:r>
    </w:p>
    <w:p w14:paraId="26F7802C" w14:textId="77777777" w:rsidR="00517011" w:rsidRDefault="00000000" w:rsidP="00084915">
      <w:pPr>
        <w:pStyle w:val="Bibliography"/>
        <w:spacing w:line="360" w:lineRule="auto"/>
        <w:ind w:left="720" w:hanging="720"/>
        <w:jc w:val="both"/>
      </w:pPr>
      <w:bookmarkStart w:id="18" w:name="ref-Noma"/>
      <w:bookmarkEnd w:id="17"/>
      <w:r>
        <w:lastRenderedPageBreak/>
        <w:t>Redzepi, R., and D. Zilber. 2018. The noma guide to fermentation: Including koji, kombuchas, shoyus, misos, vinegars, garums, lacto-ferments, and black fruits and vegetables. Artisan Books.</w:t>
      </w:r>
    </w:p>
    <w:p w14:paraId="7FFCDDD0" w14:textId="77777777" w:rsidR="00517011" w:rsidRDefault="00000000" w:rsidP="00084915">
      <w:pPr>
        <w:pStyle w:val="Bibliography"/>
        <w:spacing w:line="360" w:lineRule="auto"/>
        <w:ind w:left="720" w:hanging="720"/>
        <w:jc w:val="both"/>
      </w:pPr>
      <w:bookmarkStart w:id="19" w:name="ref-Schm.2014"/>
      <w:bookmarkEnd w:id="18"/>
      <w:r>
        <w:t xml:space="preserve">Schmidt, A., F. Hammann, B. Wölnerhanssen, A. C. Meyer-Gerspach, J. Drewe, C. Beglinger, and S. Borgwardt. 2014. </w:t>
      </w:r>
      <w:hyperlink r:id="rId17">
        <w:r>
          <w:rPr>
            <w:rStyle w:val="Hyperlink"/>
          </w:rPr>
          <w:t>Green tea extract enhances parieto-frontal connectivity during working memory processing</w:t>
        </w:r>
      </w:hyperlink>
      <w:r>
        <w:t>. Psychopharmacology 231:3879–3888.</w:t>
      </w:r>
    </w:p>
    <w:p w14:paraId="22D67FDB" w14:textId="77777777" w:rsidR="00517011" w:rsidRDefault="00000000" w:rsidP="00084915">
      <w:pPr>
        <w:pStyle w:val="Bibliography"/>
        <w:spacing w:line="360" w:lineRule="auto"/>
        <w:ind w:left="720" w:hanging="720"/>
        <w:jc w:val="both"/>
      </w:pPr>
      <w:bookmarkStart w:id="20" w:name="ref-Teoh.2004"/>
      <w:bookmarkEnd w:id="19"/>
      <w:r>
        <w:t xml:space="preserve">Teoh, A. L., G. Heard, and J. Cox. 2004. </w:t>
      </w:r>
      <w:hyperlink r:id="rId18">
        <w:r>
          <w:rPr>
            <w:rStyle w:val="Hyperlink"/>
          </w:rPr>
          <w:t>Yeast ecology of kombucha fermentation</w:t>
        </w:r>
      </w:hyperlink>
      <w:r>
        <w:t>. International Journal of Food Microbiology 95:119–126.</w:t>
      </w:r>
    </w:p>
    <w:p w14:paraId="19F3C1D0" w14:textId="77777777" w:rsidR="00517011" w:rsidRDefault="00000000" w:rsidP="00084915">
      <w:pPr>
        <w:pStyle w:val="Bibliography"/>
        <w:spacing w:line="360" w:lineRule="auto"/>
        <w:ind w:left="720" w:hanging="720"/>
        <w:jc w:val="both"/>
      </w:pPr>
      <w:bookmarkStart w:id="21" w:name="ref-Vela.2008"/>
      <w:bookmarkEnd w:id="20"/>
      <w:r>
        <w:t>Velayutham, P., A. Babu, and D. Liu. 2008. Green tea catechins and cardiovascular health: An update. Current medicinal chemistry 15:1840–1850.</w:t>
      </w:r>
    </w:p>
    <w:p w14:paraId="375F0674" w14:textId="77777777" w:rsidR="00517011" w:rsidRDefault="00000000" w:rsidP="00084915">
      <w:pPr>
        <w:pStyle w:val="Bibliography"/>
        <w:spacing w:line="360" w:lineRule="auto"/>
        <w:ind w:left="720" w:hanging="720"/>
        <w:jc w:val="both"/>
      </w:pPr>
      <w:bookmarkStart w:id="22" w:name="ref-Vena.2008"/>
      <w:bookmarkEnd w:id="21"/>
      <w:r>
        <w:t xml:space="preserve">Venables, M. C., C. J. Hulston, H. R. Cox, and A. E. Jeukendrup. 2008. </w:t>
      </w:r>
      <w:hyperlink r:id="rId19">
        <w:r>
          <w:rPr>
            <w:rStyle w:val="Hyperlink"/>
          </w:rPr>
          <w:t>Green tea extract ingestion, fat oxidation, and glucose tolerance in healthy humans</w:t>
        </w:r>
      </w:hyperlink>
      <w:r>
        <w:t>. The American Journal of Clinical Nutrition 87:778–784.</w:t>
      </w:r>
    </w:p>
    <w:p w14:paraId="53876B54" w14:textId="77777777" w:rsidR="00517011" w:rsidRDefault="00000000" w:rsidP="00084915">
      <w:pPr>
        <w:pStyle w:val="Bibliography"/>
        <w:spacing w:line="360" w:lineRule="auto"/>
        <w:ind w:left="720" w:hanging="720"/>
        <w:jc w:val="both"/>
      </w:pPr>
      <w:bookmarkStart w:id="23" w:name="ref-Wang.2010"/>
      <w:bookmarkEnd w:id="22"/>
      <w:r>
        <w:t xml:space="preserve">Wang, H., Y. Wen, Y. Du, X. Yan, H. Guo, J. A. Rycroft, N. Boon, E. M. R. Kovacs, and D. J. Mela. 2010. </w:t>
      </w:r>
      <w:hyperlink r:id="rId20">
        <w:r>
          <w:rPr>
            <w:rStyle w:val="Hyperlink"/>
          </w:rPr>
          <w:t>Effects of catechin enriched green tea on body composition</w:t>
        </w:r>
      </w:hyperlink>
      <w:r>
        <w:t>. Obesity 18:773–779.</w:t>
      </w:r>
    </w:p>
    <w:p w14:paraId="0D2D5188" w14:textId="77777777" w:rsidR="00517011" w:rsidRDefault="00000000" w:rsidP="00084915">
      <w:pPr>
        <w:pStyle w:val="Bibliography"/>
        <w:spacing w:line="360" w:lineRule="auto"/>
        <w:ind w:left="720" w:hanging="720"/>
        <w:jc w:val="both"/>
      </w:pPr>
      <w:bookmarkStart w:id="24" w:name="ref-Zhou.2022"/>
      <w:bookmarkEnd w:id="23"/>
      <w:r>
        <w:t xml:space="preserve">Zhou, D.-D., A. Saimaiti, M. Luo, S.-Y. Huang, R.-G. Xiong, A. Shang, R.-Y. Gan, and H.-B. Li. 2022. </w:t>
      </w:r>
      <w:hyperlink r:id="rId21">
        <w:r>
          <w:rPr>
            <w:rStyle w:val="Hyperlink"/>
          </w:rPr>
          <w:t>Fermentation with tea residues enhances antioxidant activities and polyphenol contents in kombucha beverages</w:t>
        </w:r>
      </w:hyperlink>
      <w:r>
        <w:t>. Antioxidants 11:155.</w:t>
      </w:r>
      <w:bookmarkEnd w:id="6"/>
      <w:bookmarkEnd w:id="8"/>
      <w:bookmarkEnd w:id="24"/>
    </w:p>
    <w:sectPr w:rsidR="00517011">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DB621" w14:textId="77777777" w:rsidR="00DF1C8C" w:rsidRDefault="00DF1C8C">
      <w:r>
        <w:separator/>
      </w:r>
    </w:p>
  </w:endnote>
  <w:endnote w:type="continuationSeparator" w:id="0">
    <w:p w14:paraId="17495291" w14:textId="77777777" w:rsidR="00DF1C8C" w:rsidRDefault="00DF1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EDAA8" w14:textId="77777777" w:rsidR="00DF1C8C" w:rsidRDefault="00DF1C8C">
      <w:r>
        <w:separator/>
      </w:r>
    </w:p>
  </w:footnote>
  <w:footnote w:type="continuationSeparator" w:id="0">
    <w:p w14:paraId="38033DB9" w14:textId="77777777" w:rsidR="00DF1C8C" w:rsidRDefault="00DF1C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A52B" w14:textId="385653A7" w:rsidR="00CA778E" w:rsidRDefault="00CA778E">
    <w:pPr>
      <w:pStyle w:val="Header"/>
      <w:pBdr>
        <w:bottom w:val="single" w:sz="4" w:space="1" w:color="D9D9D9" w:themeColor="background1" w:themeShade="D9"/>
      </w:pBdr>
      <w:jc w:val="right"/>
      <w:rPr>
        <w:b/>
        <w:bCs/>
      </w:rPr>
    </w:pPr>
    <w:r>
      <w:rPr>
        <w:color w:val="7F7F7F" w:themeColor="background1" w:themeShade="7F"/>
        <w:spacing w:val="60"/>
      </w:rPr>
      <w:t>Polyphenols</w:t>
    </w:r>
    <w:r>
      <w:rPr>
        <w:color w:val="7F7F7F" w:themeColor="background1" w:themeShade="7F"/>
        <w:spacing w:val="60"/>
      </w:rPr>
      <w:tab/>
    </w:r>
    <w:r>
      <w:rPr>
        <w:color w:val="7F7F7F" w:themeColor="background1" w:themeShade="7F"/>
        <w:spacing w:val="60"/>
      </w:rPr>
      <w:tab/>
    </w:r>
    <w:sdt>
      <w:sdtPr>
        <w:rPr>
          <w:color w:val="7F7F7F" w:themeColor="background1" w:themeShade="7F"/>
          <w:spacing w:val="60"/>
        </w:rPr>
        <w:id w:val="-53624826"/>
        <w:docPartObj>
          <w:docPartGallery w:val="Page Numbers (Top of Page)"/>
          <w:docPartUnique/>
        </w:docPartObj>
      </w:sdtPr>
      <w:sdtEndPr>
        <w:rPr>
          <w:b/>
          <w:bCs/>
          <w:noProof/>
          <w:color w:val="auto"/>
          <w:spacing w:val="0"/>
        </w:rPr>
      </w:sdtEndPr>
      <w:sdtContent>
        <w:r>
          <w:rPr>
            <w:color w:val="7F7F7F" w:themeColor="background1" w:themeShade="7F"/>
            <w:spacing w:val="60"/>
          </w:rPr>
          <w:t>Hillert</w:t>
        </w:r>
        <w:r>
          <w:t xml:space="preserve"> | </w:t>
        </w:r>
        <w:r>
          <w:fldChar w:fldCharType="begin"/>
        </w:r>
        <w:r>
          <w:instrText xml:space="preserve"> PAGE   \* MERGEFORMAT </w:instrText>
        </w:r>
        <w:r>
          <w:fldChar w:fldCharType="separate"/>
        </w:r>
        <w:r>
          <w:rPr>
            <w:b/>
            <w:bCs/>
            <w:noProof/>
          </w:rPr>
          <w:t>2</w:t>
        </w:r>
        <w:r>
          <w:rPr>
            <w:b/>
            <w:bCs/>
            <w:noProof/>
          </w:rPr>
          <w:fldChar w:fldCharType="end"/>
        </w:r>
      </w:sdtContent>
    </w:sdt>
  </w:p>
  <w:p w14:paraId="11BF3AB1" w14:textId="77777777" w:rsidR="00CA778E" w:rsidRDefault="00CA77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E46B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28841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011"/>
    <w:rsid w:val="00026662"/>
    <w:rsid w:val="000626CA"/>
    <w:rsid w:val="000708B8"/>
    <w:rsid w:val="00084915"/>
    <w:rsid w:val="002C1F15"/>
    <w:rsid w:val="002C2CBD"/>
    <w:rsid w:val="003F6BA8"/>
    <w:rsid w:val="00517011"/>
    <w:rsid w:val="005C21B1"/>
    <w:rsid w:val="00A7460A"/>
    <w:rsid w:val="00A93030"/>
    <w:rsid w:val="00B46E7D"/>
    <w:rsid w:val="00B75BF1"/>
    <w:rsid w:val="00CA778E"/>
    <w:rsid w:val="00D12EC2"/>
    <w:rsid w:val="00DF1C8C"/>
    <w:rsid w:val="00E46C4F"/>
    <w:rsid w:val="00E76E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3B604"/>
  <w15:docId w15:val="{FC0D14AE-F6BD-436D-9EF9-FC811DB9C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BA8"/>
    <w:rPr>
      <w:sz w:val="24"/>
      <w:szCs w:val="24"/>
    </w:rPr>
  </w:style>
  <w:style w:type="paragraph" w:styleId="Heading1">
    <w:name w:val="heading 1"/>
    <w:basedOn w:val="Normal"/>
    <w:next w:val="Normal"/>
    <w:link w:val="Heading1Char"/>
    <w:uiPriority w:val="9"/>
    <w:qFormat/>
    <w:rsid w:val="003F6BA8"/>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3F6BA8"/>
    <w:pPr>
      <w:keepNext/>
      <w:spacing w:before="360" w:after="3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3F6BA8"/>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3F6BA8"/>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3F6BA8"/>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3F6BA8"/>
    <w:pPr>
      <w:spacing w:before="240" w:after="60"/>
      <w:outlineLvl w:val="5"/>
    </w:pPr>
    <w:rPr>
      <w:rFonts w:cstheme="majorBidi"/>
      <w:b/>
      <w:bCs/>
      <w:sz w:val="22"/>
      <w:szCs w:val="22"/>
    </w:rPr>
  </w:style>
  <w:style w:type="paragraph" w:styleId="Heading7">
    <w:name w:val="heading 7"/>
    <w:basedOn w:val="Normal"/>
    <w:next w:val="Normal"/>
    <w:link w:val="Heading7Char"/>
    <w:uiPriority w:val="9"/>
    <w:unhideWhenUsed/>
    <w:qFormat/>
    <w:rsid w:val="003F6BA8"/>
    <w:pPr>
      <w:spacing w:before="240" w:after="60"/>
      <w:outlineLvl w:val="6"/>
    </w:pPr>
    <w:rPr>
      <w:rFonts w:cstheme="majorBidi"/>
    </w:rPr>
  </w:style>
  <w:style w:type="paragraph" w:styleId="Heading8">
    <w:name w:val="heading 8"/>
    <w:basedOn w:val="Normal"/>
    <w:next w:val="Normal"/>
    <w:link w:val="Heading8Char"/>
    <w:uiPriority w:val="9"/>
    <w:unhideWhenUsed/>
    <w:qFormat/>
    <w:rsid w:val="003F6BA8"/>
    <w:pPr>
      <w:spacing w:before="240" w:after="60"/>
      <w:outlineLvl w:val="7"/>
    </w:pPr>
    <w:rPr>
      <w:rFonts w:cstheme="majorBidi"/>
      <w:i/>
      <w:iCs/>
    </w:rPr>
  </w:style>
  <w:style w:type="paragraph" w:styleId="Heading9">
    <w:name w:val="heading 9"/>
    <w:basedOn w:val="Normal"/>
    <w:next w:val="Normal"/>
    <w:link w:val="Heading9Char"/>
    <w:uiPriority w:val="9"/>
    <w:unhideWhenUsed/>
    <w:qFormat/>
    <w:rsid w:val="003F6BA8"/>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F6BA8"/>
    <w:pPr>
      <w:spacing w:before="240" w:after="60"/>
      <w:jc w:val="center"/>
      <w:outlineLvl w:val="0"/>
    </w:pPr>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F6BA8"/>
    <w:pPr>
      <w:spacing w:after="60"/>
      <w:jc w:val="center"/>
      <w:outlineLvl w:val="1"/>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3F6BA8"/>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customStyle="1" w:styleId="SectionNumber">
    <w:name w:val="Section Number"/>
    <w:basedOn w:val="CaptionChar"/>
    <w:rPr>
      <w:b/>
      <w:bCs/>
      <w:smallCaps/>
      <w:color w:val="595959" w:themeColor="text1" w:themeTint="A6"/>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3F6BA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paragraph" w:styleId="Header">
    <w:name w:val="header"/>
    <w:basedOn w:val="Normal"/>
    <w:link w:val="HeaderChar"/>
    <w:uiPriority w:val="99"/>
    <w:unhideWhenUsed/>
    <w:rsid w:val="00CA778E"/>
    <w:pPr>
      <w:tabs>
        <w:tab w:val="center" w:pos="4680"/>
        <w:tab w:val="right" w:pos="9360"/>
      </w:tabs>
    </w:pPr>
  </w:style>
  <w:style w:type="character" w:customStyle="1" w:styleId="HeaderChar">
    <w:name w:val="Header Char"/>
    <w:basedOn w:val="DefaultParagraphFont"/>
    <w:link w:val="Header"/>
    <w:uiPriority w:val="99"/>
    <w:rsid w:val="00CA778E"/>
  </w:style>
  <w:style w:type="paragraph" w:styleId="Footer">
    <w:name w:val="footer"/>
    <w:basedOn w:val="Normal"/>
    <w:link w:val="FooterChar"/>
    <w:unhideWhenUsed/>
    <w:rsid w:val="00CA778E"/>
    <w:pPr>
      <w:tabs>
        <w:tab w:val="center" w:pos="4680"/>
        <w:tab w:val="right" w:pos="9360"/>
      </w:tabs>
    </w:pPr>
  </w:style>
  <w:style w:type="character" w:customStyle="1" w:styleId="FooterChar">
    <w:name w:val="Footer Char"/>
    <w:basedOn w:val="DefaultParagraphFont"/>
    <w:link w:val="Footer"/>
    <w:rsid w:val="00CA778E"/>
  </w:style>
  <w:style w:type="character" w:customStyle="1" w:styleId="Heading1Char">
    <w:name w:val="Heading 1 Char"/>
    <w:basedOn w:val="DefaultParagraphFont"/>
    <w:link w:val="Heading1"/>
    <w:uiPriority w:val="9"/>
    <w:rsid w:val="003F6BA8"/>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3F6BA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3F6BA8"/>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3F6BA8"/>
    <w:rPr>
      <w:rFonts w:cstheme="majorBidi"/>
      <w:b/>
      <w:bCs/>
      <w:sz w:val="28"/>
      <w:szCs w:val="28"/>
    </w:rPr>
  </w:style>
  <w:style w:type="character" w:customStyle="1" w:styleId="Heading5Char">
    <w:name w:val="Heading 5 Char"/>
    <w:basedOn w:val="DefaultParagraphFont"/>
    <w:link w:val="Heading5"/>
    <w:uiPriority w:val="9"/>
    <w:rsid w:val="003F6BA8"/>
    <w:rPr>
      <w:rFonts w:cstheme="majorBidi"/>
      <w:b/>
      <w:bCs/>
      <w:i/>
      <w:iCs/>
      <w:sz w:val="26"/>
      <w:szCs w:val="26"/>
    </w:rPr>
  </w:style>
  <w:style w:type="character" w:customStyle="1" w:styleId="Heading6Char">
    <w:name w:val="Heading 6 Char"/>
    <w:basedOn w:val="DefaultParagraphFont"/>
    <w:link w:val="Heading6"/>
    <w:uiPriority w:val="9"/>
    <w:rsid w:val="003F6BA8"/>
    <w:rPr>
      <w:rFonts w:cstheme="majorBidi"/>
      <w:b/>
      <w:bCs/>
    </w:rPr>
  </w:style>
  <w:style w:type="character" w:customStyle="1" w:styleId="Heading7Char">
    <w:name w:val="Heading 7 Char"/>
    <w:basedOn w:val="DefaultParagraphFont"/>
    <w:link w:val="Heading7"/>
    <w:uiPriority w:val="9"/>
    <w:rsid w:val="003F6BA8"/>
    <w:rPr>
      <w:rFonts w:cstheme="majorBidi"/>
      <w:sz w:val="24"/>
      <w:szCs w:val="24"/>
    </w:rPr>
  </w:style>
  <w:style w:type="character" w:customStyle="1" w:styleId="Heading8Char">
    <w:name w:val="Heading 8 Char"/>
    <w:basedOn w:val="DefaultParagraphFont"/>
    <w:link w:val="Heading8"/>
    <w:uiPriority w:val="9"/>
    <w:rsid w:val="003F6BA8"/>
    <w:rPr>
      <w:rFonts w:cstheme="majorBidi"/>
      <w:i/>
      <w:iCs/>
      <w:sz w:val="24"/>
      <w:szCs w:val="24"/>
    </w:rPr>
  </w:style>
  <w:style w:type="character" w:customStyle="1" w:styleId="Heading9Char">
    <w:name w:val="Heading 9 Char"/>
    <w:basedOn w:val="DefaultParagraphFont"/>
    <w:link w:val="Heading9"/>
    <w:uiPriority w:val="9"/>
    <w:rsid w:val="003F6BA8"/>
    <w:rPr>
      <w:rFonts w:asciiTheme="majorHAnsi" w:eastAsiaTheme="majorEastAsia" w:hAnsiTheme="majorHAnsi" w:cstheme="majorBidi"/>
    </w:rPr>
  </w:style>
  <w:style w:type="character" w:customStyle="1" w:styleId="TitleChar">
    <w:name w:val="Title Char"/>
    <w:basedOn w:val="DefaultParagraphFont"/>
    <w:link w:val="Title"/>
    <w:uiPriority w:val="10"/>
    <w:rsid w:val="003F6BA8"/>
    <w:rPr>
      <w:rFonts w:asciiTheme="majorHAnsi" w:eastAsiaTheme="majorEastAsia" w:hAnsiTheme="majorHAnsi" w:cstheme="majorBidi"/>
      <w:b/>
      <w:bCs/>
      <w:kern w:val="28"/>
      <w:sz w:val="32"/>
      <w:szCs w:val="32"/>
    </w:rPr>
  </w:style>
  <w:style w:type="character" w:customStyle="1" w:styleId="SubtitleChar">
    <w:name w:val="Subtitle Char"/>
    <w:basedOn w:val="DefaultParagraphFont"/>
    <w:link w:val="Subtitle"/>
    <w:uiPriority w:val="11"/>
    <w:rsid w:val="003F6BA8"/>
    <w:rPr>
      <w:rFonts w:asciiTheme="majorHAnsi" w:eastAsiaTheme="majorEastAsia" w:hAnsiTheme="majorHAnsi" w:cstheme="majorBidi"/>
      <w:sz w:val="24"/>
      <w:szCs w:val="24"/>
    </w:rPr>
  </w:style>
  <w:style w:type="character" w:styleId="Strong">
    <w:name w:val="Strong"/>
    <w:basedOn w:val="DefaultParagraphFont"/>
    <w:uiPriority w:val="22"/>
    <w:qFormat/>
    <w:rsid w:val="003F6BA8"/>
    <w:rPr>
      <w:b/>
      <w:bCs/>
    </w:rPr>
  </w:style>
  <w:style w:type="character" w:styleId="Emphasis">
    <w:name w:val="Emphasis"/>
    <w:basedOn w:val="DefaultParagraphFont"/>
    <w:uiPriority w:val="20"/>
    <w:qFormat/>
    <w:rsid w:val="003F6BA8"/>
    <w:rPr>
      <w:rFonts w:asciiTheme="minorHAnsi" w:hAnsiTheme="minorHAnsi"/>
      <w:b/>
      <w:i/>
      <w:iCs/>
    </w:rPr>
  </w:style>
  <w:style w:type="paragraph" w:styleId="NoSpacing">
    <w:name w:val="No Spacing"/>
    <w:basedOn w:val="Normal"/>
    <w:uiPriority w:val="1"/>
    <w:qFormat/>
    <w:rsid w:val="003F6BA8"/>
    <w:rPr>
      <w:szCs w:val="32"/>
    </w:rPr>
  </w:style>
  <w:style w:type="paragraph" w:styleId="Quote">
    <w:name w:val="Quote"/>
    <w:basedOn w:val="Normal"/>
    <w:next w:val="Normal"/>
    <w:link w:val="QuoteChar"/>
    <w:uiPriority w:val="29"/>
    <w:qFormat/>
    <w:rsid w:val="003F6BA8"/>
    <w:rPr>
      <w:i/>
    </w:rPr>
  </w:style>
  <w:style w:type="character" w:customStyle="1" w:styleId="QuoteChar">
    <w:name w:val="Quote Char"/>
    <w:basedOn w:val="DefaultParagraphFont"/>
    <w:link w:val="Quote"/>
    <w:uiPriority w:val="29"/>
    <w:rsid w:val="003F6BA8"/>
    <w:rPr>
      <w:i/>
      <w:sz w:val="24"/>
      <w:szCs w:val="24"/>
    </w:rPr>
  </w:style>
  <w:style w:type="paragraph" w:styleId="IntenseQuote">
    <w:name w:val="Intense Quote"/>
    <w:basedOn w:val="Normal"/>
    <w:next w:val="Normal"/>
    <w:link w:val="IntenseQuoteChar"/>
    <w:uiPriority w:val="30"/>
    <w:qFormat/>
    <w:rsid w:val="003F6BA8"/>
    <w:pPr>
      <w:ind w:left="720" w:right="720"/>
    </w:pPr>
    <w:rPr>
      <w:rFonts w:cstheme="majorBidi"/>
      <w:b/>
      <w:i/>
      <w:szCs w:val="22"/>
    </w:rPr>
  </w:style>
  <w:style w:type="character" w:customStyle="1" w:styleId="IntenseQuoteChar">
    <w:name w:val="Intense Quote Char"/>
    <w:basedOn w:val="DefaultParagraphFont"/>
    <w:link w:val="IntenseQuote"/>
    <w:uiPriority w:val="30"/>
    <w:rsid w:val="003F6BA8"/>
    <w:rPr>
      <w:rFonts w:cstheme="majorBidi"/>
      <w:b/>
      <w:i/>
      <w:sz w:val="24"/>
    </w:rPr>
  </w:style>
  <w:style w:type="character" w:styleId="SubtleEmphasis">
    <w:name w:val="Subtle Emphasis"/>
    <w:uiPriority w:val="19"/>
    <w:qFormat/>
    <w:rsid w:val="003F6BA8"/>
    <w:rPr>
      <w:i/>
      <w:color w:val="5A5A5A" w:themeColor="text1" w:themeTint="A5"/>
    </w:rPr>
  </w:style>
  <w:style w:type="character" w:styleId="IntenseEmphasis">
    <w:name w:val="Intense Emphasis"/>
    <w:basedOn w:val="DefaultParagraphFont"/>
    <w:uiPriority w:val="21"/>
    <w:qFormat/>
    <w:rsid w:val="003F6BA8"/>
    <w:rPr>
      <w:b/>
      <w:i/>
      <w:sz w:val="24"/>
      <w:szCs w:val="24"/>
      <w:u w:val="single"/>
    </w:rPr>
  </w:style>
  <w:style w:type="character" w:styleId="SubtleReference">
    <w:name w:val="Subtle Reference"/>
    <w:basedOn w:val="DefaultParagraphFont"/>
    <w:uiPriority w:val="31"/>
    <w:qFormat/>
    <w:rsid w:val="003F6BA8"/>
    <w:rPr>
      <w:sz w:val="24"/>
      <w:szCs w:val="24"/>
      <w:u w:val="single"/>
    </w:rPr>
  </w:style>
  <w:style w:type="character" w:styleId="IntenseReference">
    <w:name w:val="Intense Reference"/>
    <w:basedOn w:val="DefaultParagraphFont"/>
    <w:uiPriority w:val="32"/>
    <w:qFormat/>
    <w:rsid w:val="003F6BA8"/>
    <w:rPr>
      <w:b/>
      <w:sz w:val="24"/>
      <w:u w:val="single"/>
    </w:rPr>
  </w:style>
  <w:style w:type="character" w:styleId="BookTitle">
    <w:name w:val="Book Title"/>
    <w:basedOn w:val="DefaultParagraphFont"/>
    <w:uiPriority w:val="33"/>
    <w:qFormat/>
    <w:rsid w:val="003F6BA8"/>
    <w:rPr>
      <w:rFonts w:asciiTheme="majorHAnsi" w:eastAsiaTheme="majorEastAsia" w:hAnsiTheme="majorHAnsi"/>
      <w:b/>
      <w:i/>
      <w:sz w:val="24"/>
      <w:szCs w:val="24"/>
    </w:rPr>
  </w:style>
  <w:style w:type="paragraph" w:styleId="ListParagraph">
    <w:name w:val="List Paragraph"/>
    <w:basedOn w:val="Normal"/>
    <w:uiPriority w:val="34"/>
    <w:qFormat/>
    <w:rsid w:val="003F6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749-8546-5-13" TargetMode="External"/><Relationship Id="rId13" Type="http://schemas.openxmlformats.org/officeDocument/2006/relationships/hyperlink" Target="https://doi.org/10.3390/antiox9050447" TargetMode="External"/><Relationship Id="rId18" Type="http://schemas.openxmlformats.org/officeDocument/2006/relationships/hyperlink" Target="https://doi.org/10.1016/j.ijfoodmicro.2003.12.020" TargetMode="External"/><Relationship Id="rId3" Type="http://schemas.openxmlformats.org/officeDocument/2006/relationships/settings" Target="settings.xml"/><Relationship Id="rId21" Type="http://schemas.openxmlformats.org/officeDocument/2006/relationships/hyperlink" Target="https://doi.org/10.3390/antiox11010155" TargetMode="External"/><Relationship Id="rId7" Type="http://schemas.openxmlformats.org/officeDocument/2006/relationships/hyperlink" Target="https://doi.org/10.1016/j.foodres.2019.108782" TargetMode="External"/><Relationship Id="rId12" Type="http://schemas.openxmlformats.org/officeDocument/2006/relationships/hyperlink" Target="https://doi.org/10.1155/2021/1735959" TargetMode="External"/><Relationship Id="rId17" Type="http://schemas.openxmlformats.org/officeDocument/2006/relationships/hyperlink" Target="https://doi.org/10.1007/s00213-014-3526-1" TargetMode="External"/><Relationship Id="rId2" Type="http://schemas.openxmlformats.org/officeDocument/2006/relationships/styles" Target="styles.xml"/><Relationship Id="rId16" Type="http://schemas.openxmlformats.org/officeDocument/2006/relationships/hyperlink" Target="https://plants.ces.ncsu.edu/plants/camellia-sinensis/" TargetMode="External"/><Relationship Id="rId20" Type="http://schemas.openxmlformats.org/officeDocument/2006/relationships/hyperlink" Target="https://doi.org/10.1038/oby.2009.2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945/jn.110.136465"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nnepidem.2018.11.001" TargetMode="External"/><Relationship Id="rId23" Type="http://schemas.openxmlformats.org/officeDocument/2006/relationships/fontTable" Target="fontTable.xml"/><Relationship Id="rId10" Type="http://schemas.openxmlformats.org/officeDocument/2006/relationships/hyperlink" Target="https://doi.org/10.1038/srep19710" TargetMode="External"/><Relationship Id="rId19" Type="http://schemas.openxmlformats.org/officeDocument/2006/relationships/hyperlink" Target="https://doi.org/10.1093/ajcn/87.3.778" TargetMode="External"/><Relationship Id="rId4" Type="http://schemas.openxmlformats.org/officeDocument/2006/relationships/webSettings" Target="webSettings.xml"/><Relationship Id="rId9" Type="http://schemas.openxmlformats.org/officeDocument/2006/relationships/hyperlink" Target="https://296.library.nashville.org/Record/CARL0000481122" TargetMode="External"/><Relationship Id="rId14" Type="http://schemas.openxmlformats.org/officeDocument/2006/relationships/hyperlink" Target="https://doi.org/10.1016/j.foodchem.2006.05.032"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11</Pages>
  <Words>3029</Words>
  <Characters>1726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henolic Compunds in Green Tea and Green Tea Kombucha</vt:lpstr>
    </vt:vector>
  </TitlesOfParts>
  <Company/>
  <LinksUpToDate>false</LinksUpToDate>
  <CharactersWithSpaces>2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cp:lastModifiedBy>Jon Hillert</cp:lastModifiedBy>
  <cp:revision>6</cp:revision>
  <dcterms:created xsi:type="dcterms:W3CDTF">2022-11-23T03:05:00Z</dcterms:created>
  <dcterms:modified xsi:type="dcterms:W3CDTF">2022-11-2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2</vt:lpwstr>
  </property>
  <property fmtid="{D5CDD505-2E9C-101B-9397-08002B2CF9AE}" pid="5" name="output">
    <vt:lpwstr/>
  </property>
</Properties>
</file>